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65D1DD" w14:textId="24380C9D" w:rsidR="005D49B2" w:rsidRDefault="003D0210">
      <w:r>
        <w:t>Experiment no: 9   Inverting amplifier design with op-amps.</w:t>
      </w:r>
    </w:p>
    <w:p w14:paraId="1548ABF1" w14:textId="1FF90C47" w:rsidR="003D0210" w:rsidRDefault="003D0210"/>
    <w:p w14:paraId="3058BD76" w14:textId="57691E26" w:rsidR="003D0210" w:rsidRDefault="003D0210"/>
    <w:p w14:paraId="76B6802D" w14:textId="77777777" w:rsidR="003D0210" w:rsidRDefault="003D0210"/>
    <w:p w14:paraId="7E62A27A" w14:textId="52D93C02" w:rsidR="00B35772" w:rsidRDefault="003D0210">
      <w:pPr>
        <w:rPr>
          <w:noProof/>
        </w:rPr>
      </w:pPr>
      <w:r w:rsidRPr="003D0210">
        <w:rPr>
          <w:noProof/>
        </w:rPr>
        <w:t xml:space="preserve">  </w:t>
      </w:r>
      <w:r w:rsidR="005979E8" w:rsidRPr="003D0210">
        <w:drawing>
          <wp:inline distT="0" distB="0" distL="0" distR="0" wp14:anchorId="72DFF662" wp14:editId="14FC0FC1">
            <wp:extent cx="3213100" cy="324485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13273" cy="324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79E8" w:rsidRPr="005979E8">
        <w:rPr>
          <w:noProof/>
        </w:rPr>
        <w:drawing>
          <wp:inline distT="0" distB="0" distL="0" distR="0" wp14:anchorId="6E57138E" wp14:editId="0DC338EC">
            <wp:extent cx="6559550" cy="31623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59550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BC9B8" w14:textId="2A4DA920" w:rsidR="00B35772" w:rsidRDefault="00B35772">
      <w:pPr>
        <w:rPr>
          <w:noProof/>
        </w:rPr>
      </w:pPr>
      <w:r w:rsidRPr="003D0210">
        <w:lastRenderedPageBreak/>
        <w:drawing>
          <wp:inline distT="0" distB="0" distL="0" distR="0" wp14:anchorId="548A5F03" wp14:editId="3E6A34FA">
            <wp:extent cx="4356100" cy="2774950"/>
            <wp:effectExtent l="0" t="0" r="635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31464" cy="2822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D0210">
        <w:rPr>
          <w:noProof/>
        </w:rPr>
        <w:drawing>
          <wp:inline distT="0" distB="0" distL="0" distR="0" wp14:anchorId="449F4D3D" wp14:editId="7BDEA307">
            <wp:extent cx="4324350" cy="20320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95846" cy="211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02D88" w14:textId="7F187E61" w:rsidR="003D0210" w:rsidRDefault="005979E8">
      <w:pPr>
        <w:rPr>
          <w:noProof/>
        </w:rPr>
      </w:pPr>
      <w:r w:rsidRPr="00B35772">
        <w:rPr>
          <w:noProof/>
        </w:rPr>
        <w:drawing>
          <wp:inline distT="0" distB="0" distL="0" distR="0" wp14:anchorId="69B55C7A" wp14:editId="6DA99D4B">
            <wp:extent cx="4356100" cy="584200"/>
            <wp:effectExtent l="0" t="0" r="635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64318" cy="585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36A9F" w14:textId="08E7DA0D" w:rsidR="005979E8" w:rsidRDefault="005979E8">
      <w:pPr>
        <w:rPr>
          <w:noProof/>
        </w:rPr>
      </w:pPr>
    </w:p>
    <w:sectPr w:rsidR="005979E8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844A06" w14:textId="77777777" w:rsidR="002B6AB5" w:rsidRDefault="002B6AB5" w:rsidP="003D0210">
      <w:pPr>
        <w:spacing w:after="0" w:line="240" w:lineRule="auto"/>
      </w:pPr>
      <w:r>
        <w:separator/>
      </w:r>
    </w:p>
  </w:endnote>
  <w:endnote w:type="continuationSeparator" w:id="0">
    <w:p w14:paraId="3A7FE8D9" w14:textId="77777777" w:rsidR="002B6AB5" w:rsidRDefault="002B6AB5" w:rsidP="003D0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Gautami"/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44365B" w14:textId="77777777" w:rsidR="002B6AB5" w:rsidRDefault="002B6AB5" w:rsidP="003D0210">
      <w:pPr>
        <w:spacing w:after="0" w:line="240" w:lineRule="auto"/>
      </w:pPr>
      <w:r>
        <w:separator/>
      </w:r>
    </w:p>
  </w:footnote>
  <w:footnote w:type="continuationSeparator" w:id="0">
    <w:p w14:paraId="1E4BA5B5" w14:textId="77777777" w:rsidR="002B6AB5" w:rsidRDefault="002B6AB5" w:rsidP="003D0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494E6D" w14:textId="090B3E8A" w:rsidR="003D0210" w:rsidRDefault="00B35772">
    <w:pPr>
      <w:pStyle w:val="Header"/>
    </w:pPr>
    <w:r>
      <w:t xml:space="preserve">                                                                                                     A. VENKATA SATYA SAI, </w:t>
    </w:r>
    <w:r w:rsidR="003D0210">
      <w:t>D1</w:t>
    </w:r>
    <w:r>
      <w:t xml:space="preserve">(EEE), </w:t>
    </w:r>
    <w:r w:rsidR="003D0210">
      <w:t xml:space="preserve">122010501002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NzazNDEzNTU0tzBT0lEKTi0uzszPAykwrAUAgcyF9ywAAAA="/>
  </w:docVars>
  <w:rsids>
    <w:rsidRoot w:val="002F55AD"/>
    <w:rsid w:val="002B6AB5"/>
    <w:rsid w:val="002F55AD"/>
    <w:rsid w:val="003D0210"/>
    <w:rsid w:val="005979E8"/>
    <w:rsid w:val="005D49B2"/>
    <w:rsid w:val="00B35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FB9817"/>
  <w15:chartTrackingRefBased/>
  <w15:docId w15:val="{A0CC71C2-8AF4-4CFE-BD5D-7E281F4ED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0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0210"/>
  </w:style>
  <w:style w:type="paragraph" w:styleId="Footer">
    <w:name w:val="footer"/>
    <w:basedOn w:val="Normal"/>
    <w:link w:val="FooterChar"/>
    <w:uiPriority w:val="99"/>
    <w:unhideWhenUsed/>
    <w:rsid w:val="003D0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2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E9BBB4-D451-4C9C-9AA1-922E05C9F7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1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 satyasai</dc:creator>
  <cp:keywords/>
  <dc:description/>
  <cp:lastModifiedBy>venkat satyasai</cp:lastModifiedBy>
  <cp:revision>2</cp:revision>
  <dcterms:created xsi:type="dcterms:W3CDTF">2021-03-15T09:21:00Z</dcterms:created>
  <dcterms:modified xsi:type="dcterms:W3CDTF">2021-03-15T09:46:00Z</dcterms:modified>
</cp:coreProperties>
</file>